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Chile</w:t>
      </w:r>
      <w:r>
        <w:t xml:space="preserve"> </w:t>
      </w:r>
      <w:r>
        <w:t xml:space="preserve">Santiago</w:t>
      </w:r>
    </w:p>
    <w:bookmarkStart w:id="20" w:name="cover-letter"/>
    <w:p>
      <w:pPr>
        <w:pStyle w:val="Heading2"/>
      </w:pPr>
      <w:r>
        <w:t xml:space="preserve">Cover Letter</w:t>
      </w:r>
    </w:p>
    <w:p>
      <w:pPr>
        <w:pStyle w:val="FirstParagraph"/>
      </w:pPr>
      <w:r>
        <w:t xml:space="preserve">Dear [Hiring Manager's Name],</w:t>
      </w:r>
    </w:p>
    <w:p>
      <w:pPr>
        <w:pStyle w:val="BodyText"/>
      </w:pPr>
      <w:r>
        <w:t xml:space="preserve">As a dedicated and innovative Mechanical Engineer with over [X years] of experience in designing, analyzing, and optimizing mechanical systems, I am writing to express my enthusiasm for the opportunity to contribute to your organization’s mission in Chile Santiago. The dynamic industrial landscape of Chile Santiago presents a unique environment where engineering expertise is critical for advancing infrastructure, sustainable development, and technological innovation. I am confident that my technical skills, combined with my passion for solving complex challenges, align perfectly with the requirements of this role.</w:t>
      </w:r>
    </w:p>
    <w:p>
      <w:pPr>
        <w:pStyle w:val="BodyText"/>
      </w:pPr>
      <w:r>
        <w:t xml:space="preserve">Throughout my career as a Mechanical Engineer, I have specialized in [mention specific areas: e.g., thermodynamics, fluid mechanics, CAD design, or automation systems], which has equipped me to tackle projects ranging from industrial machinery design to energy-efficient systems. My work in Santiago’s growing sectors—such as renewable energy, mining equipment manufacturing, and urban infrastructure development—has given me a deep understanding of the technical and environmental demands of this region. I am particularly drawn to the opportunity to collaborate with your team on initiatives that address Chile’s evolving needs while adhering to strict engineering standards and sustainability goals.</w:t>
      </w:r>
    </w:p>
    <w:p>
      <w:pPr>
        <w:pStyle w:val="BodyText"/>
      </w:pPr>
      <w:r>
        <w:t xml:space="preserve">One of my most significant accomplishments as a Mechanical Engineer was [describe a specific achievement: e.g., "leading the design of a high-efficiency heat exchanger system for a mining operation in northern Chile, which reduced energy consumption by 18%"]. This project required close collaboration with cross-functional teams, rigorous analysis of mechanical constraints, and adherence to Chilean industrial regulations. The success of this initiative not only improved operational efficiency but also reinforced my ability to deliver results under pressure while maintaining a commitment to quality and safety.</w:t>
      </w:r>
    </w:p>
    <w:p>
      <w:pPr>
        <w:pStyle w:val="BodyText"/>
      </w:pPr>
      <w:r>
        <w:t xml:space="preserve">Working in Santiago has further deepened my appreciation for the region’s engineering challenges. The city’s rapid urbanization, coupled with its seismic activity and environmental considerations, demands engineers who are not only technically proficient but also adaptable and forward-thinking. My experience in [mention relevant experience: e.g., "designing earthquake-resistant mechanical systems" or "integrating renewable energy solutions into industrial processes"] has prepared me to contribute meaningfully to your organization’s projects. I am particularly interested in leveraging my skills to support Chile’s transition toward greener technologies, such as solar and wind energy infrastructure, which are gaining momentum in the region.</w:t>
      </w:r>
    </w:p>
    <w:p>
      <w:pPr>
        <w:pStyle w:val="BodyText"/>
      </w:pPr>
      <w:r>
        <w:t xml:space="preserve">What sets me apart as a Mechanical Engineer is my ability to combine analytical precision with creative problem-solving. For example, during [mention a specific project or role], I developed a novel approach to reduce material waste in manufacturing processes by 25%, which directly contributed to cost savings and environmental sustainability. This experience underscored the importance of innovation in mechanical engineering, especially in regions like Santiago, where resource efficiency is critical. I thrive in environments that encourage continuous learning and collaboration, and I am eager to bring this mindset to your team.</w:t>
      </w:r>
    </w:p>
    <w:p>
      <w:pPr>
        <w:pStyle w:val="BodyText"/>
      </w:pPr>
      <w:r>
        <w:t xml:space="preserve">My technical expertise is complemented by strong communication and leadership skills. As a Mechanical Engineer, I have consistently acted as a liaison between engineering teams, project managers, and clients to ensure that projects meet both technical specifications and business objectives. In Santiago, where multilingual communication is often necessary, I have honed my ability to work effectively with diverse stakeholders. My fluency in [mention languages: e.g., Spanish and English] allows me to bridge cultural and linguistic gaps, ensuring seamless collaboration on international projects.</w:t>
      </w:r>
    </w:p>
    <w:p>
      <w:pPr>
        <w:pStyle w:val="BodyText"/>
      </w:pPr>
      <w:r>
        <w:t xml:space="preserve">I am particularly excited about the opportunity to work in Chile Santiago because of its unique blend of tradition and innovation. The city’s commitment to sustainable development, combined with its status as a hub for engineering excellence in South America, makes it an ideal location for someone passionate about making a tangible impact. I have followed your organization’s work on [mention specific projects or initiatives if known], and I am inspired by the potential to contribute to such meaningful endeavors.</w:t>
      </w:r>
    </w:p>
    <w:p>
      <w:pPr>
        <w:pStyle w:val="BodyText"/>
      </w:pPr>
      <w:r>
        <w:t xml:space="preserve">In addition to my technical background, I bring a strong work ethic, attention to detail, and a collaborative spirit. I am well-versed in industry-standard software such as AutoCAD, SolidWorks, and MATLAB, which enable me to create precise designs and simulations. My ability to conduct thorough stress analysis, optimize mechanical systems for performance and durability, and ensure compliance with local regulations further strengthens my suitability for this role.</w:t>
      </w:r>
    </w:p>
    <w:p>
      <w:pPr>
        <w:pStyle w:val="BodyText"/>
      </w:pPr>
      <w:r>
        <w:t xml:space="preserve">Finally, I would like to express my gratitude for considering my application. I am confident that my experience as a Mechanical Engineer, coupled with my passion for engineering in Chile Santiago, makes me a strong candidate for this position. I would welcome the opportunity to discuss how my skills and goals align with your organization’s vision.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Chile Santiago</dc:title>
  <dc:creator/>
  <dc:language>en</dc:language>
  <cp:keywords/>
  <dcterms:created xsi:type="dcterms:W3CDTF">2025-12-09T13:15:14Z</dcterms:created>
  <dcterms:modified xsi:type="dcterms:W3CDTF">2025-12-09T13:15:14Z</dcterms:modified>
</cp:coreProperties>
</file>

<file path=docProps/custom.xml><?xml version="1.0" encoding="utf-8"?>
<Properties xmlns="http://schemas.openxmlformats.org/officeDocument/2006/custom-properties" xmlns:vt="http://schemas.openxmlformats.org/officeDocument/2006/docPropsVTypes"/>
</file>